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649FB24" w14:textId="77777777" w:rsidR="00AE0221" w:rsidRDefault="00AE0221" w:rsidP="00961CFD">
      <w:pPr>
        <w:jc w:val="center"/>
        <w:rPr>
          <w:u w:val="single"/>
        </w:rPr>
      </w:pPr>
    </w:p>
    <w:p w14:paraId="4F346D78" w14:textId="77777777" w:rsidR="00BE0104" w:rsidRDefault="00961CFD" w:rsidP="00961CFD">
      <w:pPr>
        <w:jc w:val="center"/>
        <w:rPr>
          <w:u w:val="single"/>
        </w:rPr>
      </w:pPr>
      <w:r w:rsidRPr="00961CFD">
        <w:rPr>
          <w:u w:val="single"/>
        </w:rPr>
        <w:t xml:space="preserve">P R O G R A M     G R A D I N G    S H E </w:t>
      </w:r>
      <w:proofErr w:type="spellStart"/>
      <w:r w:rsidRPr="00961CFD">
        <w:rPr>
          <w:u w:val="single"/>
        </w:rPr>
        <w:t>E</w:t>
      </w:r>
      <w:proofErr w:type="spellEnd"/>
      <w:r w:rsidRPr="00961CFD">
        <w:rPr>
          <w:u w:val="single"/>
        </w:rPr>
        <w:t xml:space="preserve"> T</w:t>
      </w:r>
    </w:p>
    <w:p w14:paraId="295862D2" w14:textId="77777777" w:rsidR="00AE0221" w:rsidRDefault="00AE0221" w:rsidP="00961CFD">
      <w:pPr>
        <w:jc w:val="center"/>
        <w:rPr>
          <w:u w:val="single"/>
        </w:rPr>
      </w:pPr>
    </w:p>
    <w:p w14:paraId="3ED3DE0B" w14:textId="77777777" w:rsidR="00AE0221" w:rsidRDefault="00AE0221" w:rsidP="00961CFD">
      <w:pPr>
        <w:jc w:val="center"/>
        <w:rPr>
          <w:u w:val="single"/>
        </w:rPr>
      </w:pPr>
    </w:p>
    <w:p w14:paraId="60FA17F9" w14:textId="77777777" w:rsidR="00961CFD" w:rsidRDefault="00961CFD" w:rsidP="00961CFD">
      <w:pPr>
        <w:jc w:val="center"/>
        <w:rPr>
          <w:u w:val="single"/>
        </w:rPr>
      </w:pPr>
    </w:p>
    <w:p w14:paraId="75768C56" w14:textId="45DB95A7" w:rsidR="00961CFD" w:rsidRDefault="00961CFD" w:rsidP="00961CFD">
      <w:pPr>
        <w:rPr>
          <w:rFonts w:ascii="Courier New" w:hAnsi="Courier New"/>
        </w:rPr>
      </w:pPr>
      <w:r>
        <w:rPr>
          <w:rFonts w:ascii="Courier New" w:hAnsi="Courier New"/>
        </w:rPr>
        <w:t>Name: _______</w:t>
      </w:r>
      <w:r w:rsidR="0012489C">
        <w:rPr>
          <w:rFonts w:ascii="Courier New" w:hAnsi="Courier New"/>
          <w:u w:val="single"/>
        </w:rPr>
        <w:t>Sidney Sanders</w:t>
      </w:r>
      <w:r>
        <w:rPr>
          <w:rFonts w:ascii="Courier New" w:hAnsi="Courier New"/>
        </w:rPr>
        <w:t>_________</w:t>
      </w:r>
    </w:p>
    <w:p w14:paraId="5FF2BA1F" w14:textId="77777777" w:rsidR="00AE0221" w:rsidRDefault="00AE0221" w:rsidP="00961CFD">
      <w:pPr>
        <w:rPr>
          <w:rFonts w:ascii="Courier New" w:hAnsi="Courier New"/>
        </w:rPr>
      </w:pPr>
    </w:p>
    <w:p w14:paraId="7DDB3344" w14:textId="2CC023D0" w:rsidR="00961CFD" w:rsidRDefault="00827C0B" w:rsidP="00961CFD">
      <w:pPr>
        <w:rPr>
          <w:rFonts w:ascii="Courier New" w:hAnsi="Courier New"/>
        </w:rPr>
      </w:pPr>
      <w:r>
        <w:rPr>
          <w:rFonts w:ascii="Courier New" w:hAnsi="Courier New"/>
        </w:rPr>
        <w:t>CS2</w:t>
      </w:r>
      <w:r w:rsidR="00D63413">
        <w:rPr>
          <w:rFonts w:ascii="Courier New" w:hAnsi="Courier New"/>
        </w:rPr>
        <w:t>02</w:t>
      </w:r>
      <w:r w:rsidR="008A72D5">
        <w:rPr>
          <w:rFonts w:ascii="Courier New" w:hAnsi="Courier New"/>
        </w:rPr>
        <w:t>0</w:t>
      </w:r>
      <w:r w:rsidR="00961CFD">
        <w:rPr>
          <w:rFonts w:ascii="Courier New" w:hAnsi="Courier New"/>
        </w:rPr>
        <w:t>-</w:t>
      </w:r>
      <w:r w:rsidR="00AE0221">
        <w:rPr>
          <w:rFonts w:ascii="Courier New" w:hAnsi="Courier New"/>
        </w:rPr>
        <w:t>section</w:t>
      </w:r>
      <w:r w:rsidR="004B59EC">
        <w:rPr>
          <w:rFonts w:ascii="Courier New" w:hAnsi="Courier New"/>
        </w:rPr>
        <w:t xml:space="preserve"> number</w:t>
      </w:r>
      <w:r w:rsidR="00AE0221">
        <w:rPr>
          <w:rFonts w:ascii="Courier New" w:hAnsi="Courier New"/>
        </w:rPr>
        <w:t xml:space="preserve"> </w:t>
      </w:r>
      <w:r w:rsidR="004B59EC">
        <w:rPr>
          <w:rFonts w:ascii="Courier New" w:hAnsi="Courier New"/>
        </w:rPr>
        <w:t>__</w:t>
      </w:r>
      <w:r w:rsidR="0012489C">
        <w:rPr>
          <w:rFonts w:ascii="Courier New" w:hAnsi="Courier New"/>
          <w:u w:val="single"/>
        </w:rPr>
        <w:t>1003</w:t>
      </w:r>
      <w:bookmarkStart w:id="0" w:name="_GoBack"/>
      <w:bookmarkEnd w:id="0"/>
      <w:r w:rsidR="004B59EC">
        <w:rPr>
          <w:rFonts w:ascii="Courier New" w:hAnsi="Courier New"/>
        </w:rPr>
        <w:t>__</w:t>
      </w:r>
    </w:p>
    <w:p w14:paraId="5D4AA925" w14:textId="77777777" w:rsidR="00961CFD" w:rsidRDefault="00961CFD" w:rsidP="00961CFD">
      <w:pPr>
        <w:rPr>
          <w:rFonts w:ascii="Courier New" w:hAnsi="Courier New"/>
        </w:rPr>
      </w:pPr>
    </w:p>
    <w:p w14:paraId="1447CA95" w14:textId="77777777" w:rsidR="00AE0221" w:rsidRPr="00AE0221" w:rsidRDefault="00A54CB9" w:rsidP="00AE0221">
      <w:pPr>
        <w:ind w:left="720" w:hanging="720"/>
        <w:rPr>
          <w:rFonts w:ascii="Courier New" w:hAnsi="Courier New"/>
          <w:b/>
        </w:rPr>
      </w:pPr>
      <w:r>
        <w:rPr>
          <w:b/>
        </w:rPr>
        <w:t>Required portion:</w:t>
      </w:r>
    </w:p>
    <w:p w14:paraId="21337D50" w14:textId="77777777" w:rsidR="00AE0221" w:rsidRDefault="00AE0221" w:rsidP="00961CFD">
      <w:pPr>
        <w:rPr>
          <w:rFonts w:ascii="Courier New" w:hAnsi="Courier New"/>
        </w:rPr>
      </w:pPr>
    </w:p>
    <w:p w14:paraId="4F5B2EF8" w14:textId="77777777" w:rsidR="00961CFD" w:rsidRDefault="00961CFD" w:rsidP="00961CFD">
      <w:pPr>
        <w:ind w:left="720" w:hanging="720"/>
      </w:pPr>
      <w:r w:rsidRPr="00961CFD">
        <w:t>____</w:t>
      </w:r>
      <w:r w:rsidRPr="00961CFD">
        <w:tab/>
        <w:t>[</w:t>
      </w:r>
      <w:r w:rsidR="00A10236">
        <w:t xml:space="preserve"> 10</w:t>
      </w:r>
      <w:r w:rsidRPr="00961CFD">
        <w:t xml:space="preserve"> </w:t>
      </w:r>
      <w:proofErr w:type="gramStart"/>
      <w:r w:rsidRPr="00961CFD">
        <w:t>pts ]</w:t>
      </w:r>
      <w:proofErr w:type="gramEnd"/>
      <w:r>
        <w:t xml:space="preserve"> </w:t>
      </w:r>
      <w:r w:rsidR="00A54CB9">
        <w:t xml:space="preserve"> </w:t>
      </w:r>
      <w:r w:rsidR="00255163">
        <w:rPr>
          <w:b/>
          <w:sz w:val="22"/>
        </w:rPr>
        <w:t>prog</w:t>
      </w:r>
      <w:r w:rsidR="00A10236">
        <w:rPr>
          <w:b/>
          <w:sz w:val="22"/>
        </w:rPr>
        <w:t>5.h</w:t>
      </w:r>
      <w:r w:rsidR="00A10236">
        <w:rPr>
          <w:b/>
          <w:i/>
          <w:sz w:val="22"/>
        </w:rPr>
        <w:t xml:space="preserve"> </w:t>
      </w:r>
      <w:r w:rsidR="00A10236">
        <w:rPr>
          <w:sz w:val="22"/>
        </w:rPr>
        <w:t>file includes c</w:t>
      </w:r>
      <w:r w:rsidR="00A10236" w:rsidRPr="00353611">
        <w:rPr>
          <w:sz w:val="22"/>
        </w:rPr>
        <w:t xml:space="preserve">lass declaration </w:t>
      </w:r>
      <w:r w:rsidR="00A10236">
        <w:rPr>
          <w:sz w:val="22"/>
        </w:rPr>
        <w:t>with</w:t>
      </w:r>
      <w:r w:rsidR="00A10236" w:rsidRPr="00353611">
        <w:rPr>
          <w:sz w:val="22"/>
        </w:rPr>
        <w:t xml:space="preserve"> </w:t>
      </w:r>
      <w:r w:rsidR="00A10236">
        <w:rPr>
          <w:i/>
          <w:sz w:val="22"/>
        </w:rPr>
        <w:t xml:space="preserve">temperature </w:t>
      </w:r>
      <w:r w:rsidR="00A10236">
        <w:rPr>
          <w:sz w:val="22"/>
        </w:rPr>
        <w:t>private data member</w:t>
      </w:r>
      <w:r w:rsidR="00A10236" w:rsidRPr="00353611">
        <w:rPr>
          <w:sz w:val="22"/>
        </w:rPr>
        <w:t xml:space="preserve"> and public member functions </w:t>
      </w:r>
      <w:r w:rsidR="00A10236">
        <w:rPr>
          <w:sz w:val="22"/>
        </w:rPr>
        <w:t xml:space="preserve">as described </w:t>
      </w:r>
      <w:r w:rsidR="00A10236" w:rsidRPr="00353611">
        <w:rPr>
          <w:sz w:val="22"/>
        </w:rPr>
        <w:t>(</w:t>
      </w:r>
      <w:r w:rsidR="00A10236">
        <w:rPr>
          <w:sz w:val="22"/>
        </w:rPr>
        <w:t xml:space="preserve">constructors, </w:t>
      </w:r>
      <w:r w:rsidR="00A10236" w:rsidRPr="00353611">
        <w:rPr>
          <w:sz w:val="22"/>
        </w:rPr>
        <w:t xml:space="preserve">setter and getter functions inline, function prototypes included for </w:t>
      </w:r>
      <w:r w:rsidR="00A10236">
        <w:rPr>
          <w:sz w:val="22"/>
        </w:rPr>
        <w:t xml:space="preserve">out-of-line </w:t>
      </w:r>
      <w:r w:rsidR="00A10236" w:rsidRPr="00353611">
        <w:rPr>
          <w:sz w:val="22"/>
        </w:rPr>
        <w:t>member functions</w:t>
      </w:r>
      <w:r w:rsidR="00A10236">
        <w:rPr>
          <w:sz w:val="22"/>
        </w:rPr>
        <w:t>).</w:t>
      </w:r>
    </w:p>
    <w:p w14:paraId="7825AFD0" w14:textId="77777777" w:rsidR="00827C0B" w:rsidRPr="009F40A2" w:rsidRDefault="00827C0B" w:rsidP="00827C0B">
      <w:pPr>
        <w:ind w:left="720" w:hanging="720"/>
      </w:pPr>
    </w:p>
    <w:p w14:paraId="58D6C8F4" w14:textId="77777777" w:rsidR="00827C0B" w:rsidRPr="009F40A2" w:rsidRDefault="00827C0B" w:rsidP="00827C0B">
      <w:pPr>
        <w:ind w:left="720" w:hanging="720"/>
      </w:pPr>
      <w:r w:rsidRPr="009F40A2">
        <w:t xml:space="preserve">____ </w:t>
      </w:r>
      <w:proofErr w:type="gramStart"/>
      <w:r w:rsidRPr="009F40A2">
        <w:t xml:space="preserve">   [</w:t>
      </w:r>
      <w:proofErr w:type="gramEnd"/>
      <w:r w:rsidRPr="009F40A2">
        <w:t xml:space="preserve"> </w:t>
      </w:r>
      <w:r w:rsidR="00A10236">
        <w:t>5</w:t>
      </w:r>
      <w:r w:rsidRPr="009F40A2">
        <w:t xml:space="preserve"> pts ]  </w:t>
      </w:r>
      <w:r w:rsidR="00255163">
        <w:rPr>
          <w:b/>
          <w:sz w:val="22"/>
        </w:rPr>
        <w:t>prog</w:t>
      </w:r>
      <w:r w:rsidR="00A10236">
        <w:rPr>
          <w:b/>
          <w:sz w:val="22"/>
        </w:rPr>
        <w:t>5.cpp</w:t>
      </w:r>
      <w:r w:rsidR="00A10236">
        <w:rPr>
          <w:b/>
          <w:i/>
          <w:sz w:val="22"/>
        </w:rPr>
        <w:t xml:space="preserve"> </w:t>
      </w:r>
      <w:r w:rsidR="00A10236">
        <w:rPr>
          <w:sz w:val="22"/>
        </w:rPr>
        <w:t>file includes out-of-line function implementations.</w:t>
      </w:r>
    </w:p>
    <w:p w14:paraId="42E8255D" w14:textId="77777777" w:rsidR="00961CFD" w:rsidRPr="009F40A2" w:rsidRDefault="00961CFD" w:rsidP="00961CFD">
      <w:pPr>
        <w:ind w:left="720" w:hanging="720"/>
      </w:pPr>
    </w:p>
    <w:p w14:paraId="5EEE29C4" w14:textId="77777777" w:rsidR="00961CFD" w:rsidRPr="009F40A2" w:rsidRDefault="00961CFD" w:rsidP="00961CFD">
      <w:pPr>
        <w:ind w:left="720" w:hanging="720"/>
      </w:pPr>
      <w:r w:rsidRPr="009F40A2">
        <w:t xml:space="preserve">____ </w:t>
      </w:r>
      <w:proofErr w:type="gramStart"/>
      <w:r w:rsidRPr="009F40A2">
        <w:t xml:space="preserve">   [</w:t>
      </w:r>
      <w:proofErr w:type="gramEnd"/>
      <w:r w:rsidRPr="009F40A2">
        <w:t xml:space="preserve"> </w:t>
      </w:r>
      <w:r w:rsidR="00A10236">
        <w:t>5</w:t>
      </w:r>
      <w:r w:rsidRPr="009F40A2">
        <w:t xml:space="preserve"> pts ]  </w:t>
      </w:r>
      <w:r w:rsidR="00255163">
        <w:rPr>
          <w:b/>
          <w:sz w:val="22"/>
        </w:rPr>
        <w:t>prog5client</w:t>
      </w:r>
      <w:r w:rsidR="00A10236">
        <w:rPr>
          <w:b/>
          <w:sz w:val="22"/>
        </w:rPr>
        <w:t>.cpp</w:t>
      </w:r>
      <w:r w:rsidR="00A10236">
        <w:rPr>
          <w:b/>
          <w:i/>
          <w:sz w:val="22"/>
        </w:rPr>
        <w:t xml:space="preserve"> </w:t>
      </w:r>
      <w:r w:rsidR="00A10236">
        <w:rPr>
          <w:sz w:val="22"/>
        </w:rPr>
        <w:t xml:space="preserve">file correctly demonstrates use of </w:t>
      </w:r>
      <w:r w:rsidR="00A10236">
        <w:rPr>
          <w:i/>
          <w:sz w:val="22"/>
        </w:rPr>
        <w:t>Temperature</w:t>
      </w:r>
      <w:r w:rsidR="00A10236">
        <w:rPr>
          <w:sz w:val="22"/>
        </w:rPr>
        <w:t xml:space="preserve"> class.</w:t>
      </w:r>
    </w:p>
    <w:p w14:paraId="71C51AE4" w14:textId="77777777" w:rsidR="00827C0B" w:rsidRPr="009F40A2" w:rsidRDefault="00827C0B" w:rsidP="00961CFD">
      <w:pPr>
        <w:ind w:left="720" w:hanging="720"/>
      </w:pPr>
    </w:p>
    <w:p w14:paraId="31A5A31A" w14:textId="77777777" w:rsidR="00827C0B" w:rsidRPr="00A10236" w:rsidRDefault="00A10236" w:rsidP="00A10236">
      <w:pPr>
        <w:tabs>
          <w:tab w:val="left" w:pos="1260"/>
          <w:tab w:val="center" w:pos="1800"/>
        </w:tabs>
        <w:ind w:left="1890" w:hanging="1890"/>
        <w:rPr>
          <w:sz w:val="22"/>
        </w:rPr>
      </w:pPr>
      <w:r>
        <w:t xml:space="preserve">____ </w:t>
      </w:r>
      <w:proofErr w:type="gramStart"/>
      <w:r>
        <w:t xml:space="preserve">   </w:t>
      </w:r>
      <w:r w:rsidR="00A54CB9" w:rsidRPr="009F40A2">
        <w:t>[</w:t>
      </w:r>
      <w:proofErr w:type="gramEnd"/>
      <w:r w:rsidR="00A54CB9" w:rsidRPr="009F40A2">
        <w:t xml:space="preserve"> </w:t>
      </w:r>
      <w:r>
        <w:t>5</w:t>
      </w:r>
      <w:r w:rsidR="00827C0B" w:rsidRPr="009F40A2">
        <w:t xml:space="preserve"> pts ]  </w:t>
      </w:r>
      <w:r>
        <w:rPr>
          <w:sz w:val="22"/>
        </w:rPr>
        <w:t>O</w:t>
      </w:r>
      <w:r w:rsidRPr="00353611">
        <w:rPr>
          <w:sz w:val="22"/>
        </w:rPr>
        <w:t>utput correct</w:t>
      </w:r>
      <w:r>
        <w:rPr>
          <w:sz w:val="22"/>
        </w:rPr>
        <w:t>, neatly formatted</w:t>
      </w:r>
      <w:r w:rsidRPr="00353611">
        <w:rPr>
          <w:sz w:val="22"/>
        </w:rPr>
        <w:t xml:space="preserve"> for each </w:t>
      </w:r>
      <w:r>
        <w:rPr>
          <w:sz w:val="22"/>
        </w:rPr>
        <w:t>temperature.</w:t>
      </w:r>
    </w:p>
    <w:p w14:paraId="3A6EE31A" w14:textId="77777777" w:rsidR="00A54CB9" w:rsidRDefault="00A54CB9" w:rsidP="00A10236"/>
    <w:p w14:paraId="4B0B414C" w14:textId="77777777" w:rsidR="00961CFD" w:rsidRPr="00961CFD" w:rsidRDefault="00961CFD" w:rsidP="00961CFD">
      <w:pPr>
        <w:ind w:left="720" w:hanging="720"/>
      </w:pPr>
      <w:r>
        <w:t xml:space="preserve">____ </w:t>
      </w:r>
      <w:proofErr w:type="gramStart"/>
      <w:r>
        <w:t xml:space="preserve">   </w:t>
      </w:r>
      <w:r w:rsidRPr="00961CFD">
        <w:t>[</w:t>
      </w:r>
      <w:proofErr w:type="gramEnd"/>
      <w:r w:rsidRPr="00961CFD">
        <w:t xml:space="preserve"> </w:t>
      </w:r>
      <w:r w:rsidR="00A54CB9">
        <w:t>2</w:t>
      </w:r>
      <w:r w:rsidRPr="00961CFD">
        <w:t xml:space="preserve"> pts ]</w:t>
      </w:r>
      <w:r>
        <w:t xml:space="preserve">  </w:t>
      </w:r>
      <w:r w:rsidR="00A54CB9">
        <w:t>Program header and function headers contain required documentation items</w:t>
      </w:r>
    </w:p>
    <w:p w14:paraId="09D4ED2F" w14:textId="77777777" w:rsidR="00961CFD" w:rsidRDefault="00961CFD" w:rsidP="00961CFD">
      <w:pPr>
        <w:ind w:left="720" w:hanging="720"/>
      </w:pPr>
    </w:p>
    <w:p w14:paraId="489BDF1E" w14:textId="77777777" w:rsidR="00961CFD" w:rsidRPr="00961CFD" w:rsidRDefault="00961CFD" w:rsidP="00961CFD">
      <w:pPr>
        <w:ind w:left="720" w:hanging="720"/>
      </w:pPr>
      <w:r>
        <w:t xml:space="preserve">____ </w:t>
      </w:r>
      <w:proofErr w:type="gramStart"/>
      <w:r>
        <w:t xml:space="preserve">   </w:t>
      </w:r>
      <w:r w:rsidRPr="00961CFD">
        <w:t>[</w:t>
      </w:r>
      <w:proofErr w:type="gramEnd"/>
      <w:r w:rsidRPr="00961CFD">
        <w:t xml:space="preserve"> </w:t>
      </w:r>
      <w:r w:rsidR="00A54CB9">
        <w:t>3</w:t>
      </w:r>
      <w:r w:rsidRPr="00961CFD">
        <w:t xml:space="preserve"> pts ]</w:t>
      </w:r>
      <w:r>
        <w:t xml:space="preserve">  </w:t>
      </w:r>
      <w:r w:rsidR="00A54CB9">
        <w:t>Demonstrates good program style (i.e., meaningful identifier names, constant declarations, use of white space and in-line comments)</w:t>
      </w:r>
    </w:p>
    <w:p w14:paraId="1ECB60D6" w14:textId="77777777" w:rsidR="00AE0221" w:rsidRDefault="00AE0221" w:rsidP="00961CFD">
      <w:pPr>
        <w:ind w:left="720" w:hanging="720"/>
      </w:pPr>
    </w:p>
    <w:p w14:paraId="7B4EAA89" w14:textId="77777777" w:rsidR="00AE0221" w:rsidRPr="00961CFD" w:rsidRDefault="00AE0221" w:rsidP="00961CFD">
      <w:pPr>
        <w:ind w:left="720" w:hanging="720"/>
      </w:pPr>
      <w:r>
        <w:t>___</w:t>
      </w:r>
      <w:proofErr w:type="gramStart"/>
      <w:r>
        <w:t xml:space="preserve">_ </w:t>
      </w:r>
      <w:r w:rsidR="00A54CB9">
        <w:t xml:space="preserve"> /</w:t>
      </w:r>
      <w:proofErr w:type="gramEnd"/>
      <w:r w:rsidR="00A54CB9">
        <w:t xml:space="preserve"> [ 30 pts ] </w:t>
      </w:r>
      <w:r w:rsidRPr="00AE0221">
        <w:rPr>
          <w:b/>
        </w:rPr>
        <w:t>Total Points Earned</w:t>
      </w:r>
    </w:p>
    <w:sectPr w:rsidR="00AE0221" w:rsidRPr="00961CFD" w:rsidSect="0074349B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360" w:bottom="810" w:left="9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D717EDD" w14:textId="77777777" w:rsidR="00FE5731" w:rsidRDefault="00FE5731">
      <w:r>
        <w:separator/>
      </w:r>
    </w:p>
  </w:endnote>
  <w:endnote w:type="continuationSeparator" w:id="0">
    <w:p w14:paraId="7C8D8B8E" w14:textId="77777777" w:rsidR="00FE5731" w:rsidRDefault="00FE573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hiller">
    <w:panose1 w:val="04020404031007020602"/>
    <w:charset w:val="00"/>
    <w:family w:val="decorative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B42199" w14:textId="77777777" w:rsidR="005A346B" w:rsidRDefault="005A346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FAD7C0" w14:textId="77777777" w:rsidR="00C76CEA" w:rsidRDefault="00C76CEA" w:rsidP="008A0BBC">
    <w:pPr>
      <w:pStyle w:val="Footer"/>
      <w:tabs>
        <w:tab w:val="left" w:pos="10920"/>
        <w:tab w:val="right" w:pos="10980"/>
      </w:tabs>
    </w:pPr>
    <w:r>
      <w:t>C</w:t>
    </w:r>
    <w:r w:rsidR="008A0BBC">
      <w:t>S2</w:t>
    </w:r>
    <w:r w:rsidR="00A54CB9">
      <w:t>020</w:t>
    </w:r>
    <w:r w:rsidR="008A0BBC">
      <w:tab/>
    </w:r>
    <w:r w:rsidR="008A0BBC">
      <w:tab/>
      <w:t xml:space="preserve">               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A60536" w14:textId="77777777" w:rsidR="005A346B" w:rsidRDefault="005A346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E897FB9" w14:textId="77777777" w:rsidR="00FE5731" w:rsidRDefault="00FE5731">
      <w:r>
        <w:separator/>
      </w:r>
    </w:p>
  </w:footnote>
  <w:footnote w:type="continuationSeparator" w:id="0">
    <w:p w14:paraId="5AD76D3B" w14:textId="77777777" w:rsidR="00FE5731" w:rsidRDefault="00FE573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0BA3B2" w14:textId="77777777" w:rsidR="0074349B" w:rsidRDefault="00FE5731">
    <w:pPr>
      <w:pStyle w:val="Header"/>
    </w:pPr>
    <w:r>
      <w:rPr>
        <w:noProof/>
      </w:rPr>
      <w:pict w14:anchorId="76F8F793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8180319" o:spid="_x0000_s2050" type="#_x0000_t136" style="position:absolute;margin-left:0;margin-top:0;width:654.95pt;height:119.05pt;rotation:315;z-index:-2;mso-position-horizontal:center;mso-position-horizontal-relative:margin;mso-position-vertical:center;mso-position-vertical-relative:margin" o:allowincell="f" fillcolor="silver" stroked="f">
          <v:textpath style="font-family:&quot;Times New Roman&quot;;font-size:1pt" string="Program #5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077672" w14:textId="77777777" w:rsidR="00C76CEA" w:rsidRDefault="00FE5731" w:rsidP="00F06F30">
    <w:pPr>
      <w:pStyle w:val="Header"/>
      <w:tabs>
        <w:tab w:val="clear" w:pos="4320"/>
        <w:tab w:val="clear" w:pos="8640"/>
      </w:tabs>
    </w:pPr>
    <w:r>
      <w:rPr>
        <w:noProof/>
      </w:rPr>
      <w:pict w14:anchorId="483EC6A7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8180320" o:spid="_x0000_s2051" type="#_x0000_t136" style="position:absolute;margin-left:0;margin-top:0;width:657.5pt;height:119.05pt;rotation:315;z-index:-1;mso-position-horizontal:center;mso-position-horizontal-relative:margin;mso-position-vertical:center;mso-position-vertical-relative:margin" o:allowincell="f" fillcolor="silver" stroked="f">
          <v:textpath style="font-family:&quot;Times New Roman&quot;;font-size:1pt" string="Program #5"/>
          <w10:wrap anchorx="margin" anchory="margin"/>
        </v:shape>
      </w:pict>
    </w:r>
    <w:r w:rsidR="007F1C0F">
      <w:t>Program #</w:t>
    </w:r>
    <w:r w:rsidR="005A346B">
      <w:t>5</w:t>
    </w:r>
    <w:r w:rsidR="00590E59">
      <w:t xml:space="preserve"> </w:t>
    </w:r>
    <w:r w:rsidR="00C76CEA">
      <w:t>[</w:t>
    </w:r>
    <w:r w:rsidR="00A54CB9">
      <w:t>30</w:t>
    </w:r>
    <w:r w:rsidR="00C76CEA">
      <w:t xml:space="preserve"> points]</w:t>
    </w:r>
    <w:r w:rsidR="00C76CEA">
      <w:tab/>
    </w:r>
    <w:r w:rsidR="00C76CEA">
      <w:tab/>
    </w:r>
    <w:r w:rsidR="00C76CEA">
      <w:tab/>
    </w:r>
    <w:r w:rsidR="00F06F30">
      <w:t xml:space="preserve">       </w:t>
    </w:r>
    <w:r w:rsidR="00827C0B">
      <w:t xml:space="preserve">                               </w:t>
    </w:r>
    <w:r w:rsidR="00F06F30">
      <w:t xml:space="preserve"> </w:t>
    </w:r>
    <w:r w:rsidR="004B59EC">
      <w:t xml:space="preserve">                         </w:t>
    </w:r>
    <w:r w:rsidR="00C76CEA">
      <w:t xml:space="preserve">Due: </w:t>
    </w:r>
    <w:r w:rsidR="004B59EC">
      <w:t>Specified on Canvas</w:t>
    </w:r>
  </w:p>
  <w:p w14:paraId="3D57D2F3" w14:textId="77777777" w:rsidR="004B59EC" w:rsidRDefault="004B59EC" w:rsidP="00F06F30">
    <w:pPr>
      <w:pStyle w:val="Header"/>
      <w:tabs>
        <w:tab w:val="clear" w:pos="4320"/>
        <w:tab w:val="clear" w:pos="8640"/>
      </w:tabs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ABA96C" w14:textId="77777777" w:rsidR="0074349B" w:rsidRDefault="00FE5731">
    <w:pPr>
      <w:pStyle w:val="Header"/>
    </w:pPr>
    <w:r>
      <w:rPr>
        <w:noProof/>
      </w:rPr>
      <w:pict w14:anchorId="2B57BF13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8180318" o:spid="_x0000_s2049" type="#_x0000_t136" style="position:absolute;margin-left:0;margin-top:0;width:654.95pt;height:119.05pt;rotation:315;z-index:-3;mso-position-horizontal:center;mso-position-horizontal-relative:margin;mso-position-vertical:center;mso-position-vertical-relative:margin" o:allowincell="f" fillcolor="silver" stroked="f">
          <v:textpath style="font-family:&quot;Times New Roman&quot;;font-size:1pt" string="Program #5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noPunctuationKerning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e0NDIwszQyMrc0MDdQ0lEKTi0uzszPAykwrAUAz0c/WSwAAAA="/>
  </w:docVars>
  <w:rsids>
    <w:rsidRoot w:val="0086696F"/>
    <w:rsid w:val="000A1C05"/>
    <w:rsid w:val="000C3C95"/>
    <w:rsid w:val="00104115"/>
    <w:rsid w:val="0012489C"/>
    <w:rsid w:val="00222B50"/>
    <w:rsid w:val="00255163"/>
    <w:rsid w:val="0026369C"/>
    <w:rsid w:val="00291C3C"/>
    <w:rsid w:val="00294FD0"/>
    <w:rsid w:val="003809C0"/>
    <w:rsid w:val="0038233E"/>
    <w:rsid w:val="003972DA"/>
    <w:rsid w:val="00453ABF"/>
    <w:rsid w:val="00463011"/>
    <w:rsid w:val="00495385"/>
    <w:rsid w:val="004B59EC"/>
    <w:rsid w:val="00581F34"/>
    <w:rsid w:val="00590E59"/>
    <w:rsid w:val="005A346B"/>
    <w:rsid w:val="00625419"/>
    <w:rsid w:val="006B6262"/>
    <w:rsid w:val="006D5C79"/>
    <w:rsid w:val="0074349B"/>
    <w:rsid w:val="00745370"/>
    <w:rsid w:val="007739A9"/>
    <w:rsid w:val="00794C48"/>
    <w:rsid w:val="007974D7"/>
    <w:rsid w:val="007A3D8F"/>
    <w:rsid w:val="007F1C0F"/>
    <w:rsid w:val="00817807"/>
    <w:rsid w:val="00827C0B"/>
    <w:rsid w:val="0086696F"/>
    <w:rsid w:val="008A0BBC"/>
    <w:rsid w:val="008A72D5"/>
    <w:rsid w:val="008F103D"/>
    <w:rsid w:val="008F7D18"/>
    <w:rsid w:val="009261AE"/>
    <w:rsid w:val="00961CFD"/>
    <w:rsid w:val="009E31A2"/>
    <w:rsid w:val="009F40A2"/>
    <w:rsid w:val="00A10236"/>
    <w:rsid w:val="00A207AA"/>
    <w:rsid w:val="00A20BFE"/>
    <w:rsid w:val="00A46D9C"/>
    <w:rsid w:val="00A54CB9"/>
    <w:rsid w:val="00AE0221"/>
    <w:rsid w:val="00B30309"/>
    <w:rsid w:val="00B74B9B"/>
    <w:rsid w:val="00BE0104"/>
    <w:rsid w:val="00C76CEA"/>
    <w:rsid w:val="00D63413"/>
    <w:rsid w:val="00D951FA"/>
    <w:rsid w:val="00F06F30"/>
    <w:rsid w:val="00F36231"/>
    <w:rsid w:val="00F66F2B"/>
    <w:rsid w:val="00FC1027"/>
    <w:rsid w:val="00FC74AB"/>
    <w:rsid w:val="00FE113A"/>
    <w:rsid w:val="00FE57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2"/>
    <o:shapelayout v:ext="edit">
      <o:idmap v:ext="edit" data="1"/>
    </o:shapelayout>
  </w:shapeDefaults>
  <w:decimalSymbol w:val="."/>
  <w:listSeparator w:val=","/>
  <w14:docId w14:val="11907578"/>
  <w15:chartTrackingRefBased/>
  <w15:docId w15:val="{B84CCA8D-7F9E-4961-878C-D86788D114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yownstyle">
    <w:name w:val="My own style"/>
    <w:basedOn w:val="Normal"/>
    <w:rsid w:val="008F7D18"/>
    <w:pPr>
      <w:spacing w:line="360" w:lineRule="auto"/>
      <w:jc w:val="center"/>
    </w:pPr>
    <w:rPr>
      <w:rFonts w:ascii="Chiller" w:hAnsi="Chiller"/>
      <w:color w:val="339966"/>
    </w:rPr>
  </w:style>
  <w:style w:type="paragraph" w:styleId="Header">
    <w:name w:val="header"/>
    <w:basedOn w:val="Normal"/>
    <w:rsid w:val="00961CFD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961CFD"/>
    <w:pPr>
      <w:tabs>
        <w:tab w:val="center" w:pos="4320"/>
        <w:tab w:val="right" w:pos="8640"/>
      </w:tabs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37</Words>
  <Characters>78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 R O G R A M     G R A D I N G    S H E E T</vt:lpstr>
    </vt:vector>
  </TitlesOfParts>
  <Company/>
  <LinksUpToDate>false</LinksUpToDate>
  <CharactersWithSpaces>9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 R O G R A M     G R A D I N G    S H E E T</dc:title>
  <dc:subject/>
  <dc:creator>Jadwiga A. Carlson</dc:creator>
  <cp:keywords/>
  <cp:lastModifiedBy>Sidney Sanders</cp:lastModifiedBy>
  <cp:revision>3</cp:revision>
  <cp:lastPrinted>2015-01-01T19:51:00Z</cp:lastPrinted>
  <dcterms:created xsi:type="dcterms:W3CDTF">2019-03-25T12:54:00Z</dcterms:created>
  <dcterms:modified xsi:type="dcterms:W3CDTF">2019-04-09T02:48:00Z</dcterms:modified>
</cp:coreProperties>
</file>